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790811930"/>
        <w:docPartObj>
          <w:docPartGallery w:val="Cover Pages"/>
          <w:docPartUnique/>
        </w:docPartObj>
      </w:sdtPr>
      <w:sdtEndPr>
        <w:rPr>
          <w:b/>
          <w:sz w:val="40"/>
          <w:szCs w:val="40"/>
        </w:rPr>
      </w:sdtEndPr>
      <w:sdtContent>
        <w:p w:rsidR="00042A4A" w:rsidRDefault="00042A4A"/>
        <w:tbl>
          <w:tblPr>
            <w:tblpPr w:leftFromText="187" w:rightFromText="187" w:horzAnchor="margin" w:tblpXSpec="center" w:tblpY="2881"/>
            <w:tblW w:w="4166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508"/>
          </w:tblGrid>
          <w:tr w:rsidR="00042A4A" w:rsidRPr="00042A4A" w:rsidTr="00042A4A">
            <w:sdt>
              <w:sdtPr>
                <w:rPr>
                  <w:color w:val="0D0D0D" w:themeColor="text1" w:themeTint="F2"/>
                  <w:sz w:val="24"/>
                  <w:szCs w:val="24"/>
                </w:rPr>
                <w:alias w:val="Company"/>
                <w:id w:val="13406915"/>
                <w:placeholder>
                  <w:docPart w:val="7077794B15784E1681692FBB59D983A6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508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42A4A" w:rsidRPr="00042A4A" w:rsidRDefault="00042A4A">
                    <w:pPr>
                      <w:pStyle w:val="NoSpacing"/>
                      <w:rPr>
                        <w:color w:val="0D0D0D" w:themeColor="text1" w:themeTint="F2"/>
                        <w:sz w:val="24"/>
                      </w:rPr>
                    </w:pPr>
                    <w:r>
                      <w:rPr>
                        <w:color w:val="0D0D0D" w:themeColor="text1" w:themeTint="F2"/>
                        <w:sz w:val="24"/>
                        <w:szCs w:val="24"/>
                      </w:rPr>
                      <w:t>Galway Mayo Institute of Technology</w:t>
                    </w:r>
                  </w:p>
                </w:tc>
              </w:sdtContent>
            </w:sdt>
          </w:tr>
          <w:tr w:rsidR="00042A4A" w:rsidRPr="00042A4A" w:rsidTr="00042A4A">
            <w:tc>
              <w:tcPr>
                <w:tcW w:w="7508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0D0D0D" w:themeColor="text1" w:themeTint="F2"/>
                    <w:sz w:val="88"/>
                    <w:szCs w:val="88"/>
                  </w:rPr>
                  <w:alias w:val="Title"/>
                  <w:id w:val="13406919"/>
                  <w:placeholder>
                    <w:docPart w:val="B0B4BF2D57EB42DC8C24258ADE68DBA2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:rsidR="00042A4A" w:rsidRPr="00042A4A" w:rsidRDefault="00042A4A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D0D0D" w:themeColor="text1" w:themeTint="F2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0D0D0D" w:themeColor="text1" w:themeTint="F2"/>
                        <w:sz w:val="88"/>
                        <w:szCs w:val="88"/>
                      </w:rPr>
                      <w:t>Smart Metal Detector</w:t>
                    </w:r>
                  </w:p>
                </w:sdtContent>
              </w:sdt>
            </w:tc>
          </w:tr>
          <w:tr w:rsidR="00042A4A" w:rsidRPr="00042A4A" w:rsidTr="00042A4A">
            <w:sdt>
              <w:sdtPr>
                <w:rPr>
                  <w:color w:val="0D0D0D" w:themeColor="text1" w:themeTint="F2"/>
                  <w:sz w:val="24"/>
                  <w:szCs w:val="24"/>
                </w:rPr>
                <w:alias w:val="Subtitle"/>
                <w:id w:val="13406923"/>
                <w:placeholder>
                  <w:docPart w:val="C06FBBA8785D4D81BA2F039DB0681062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508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42A4A" w:rsidRPr="00042A4A" w:rsidRDefault="00042A4A">
                    <w:pPr>
                      <w:pStyle w:val="NoSpacing"/>
                      <w:rPr>
                        <w:color w:val="0D0D0D" w:themeColor="text1" w:themeTint="F2"/>
                        <w:sz w:val="24"/>
                      </w:rPr>
                    </w:pPr>
                    <w:r>
                      <w:rPr>
                        <w:color w:val="0D0D0D" w:themeColor="text1" w:themeTint="F2"/>
                        <w:sz w:val="24"/>
                        <w:szCs w:val="24"/>
                      </w:rPr>
                      <w:t>Project Proposal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042A4A" w:rsidRPr="00042A4A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0D0D0D" w:themeColor="text1" w:themeTint="F2"/>
                    <w:sz w:val="28"/>
                    <w:szCs w:val="28"/>
                  </w:rPr>
                  <w:alias w:val="Author"/>
                  <w:id w:val="13406928"/>
                  <w:placeholder>
                    <w:docPart w:val="A3AA0995E5064AAEB19C994D4068A5C7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:rsidR="00042A4A" w:rsidRPr="00042A4A" w:rsidRDefault="00042A4A">
                    <w:pPr>
                      <w:pStyle w:val="NoSpacing"/>
                      <w:rPr>
                        <w:color w:val="0D0D0D" w:themeColor="text1" w:themeTint="F2"/>
                        <w:sz w:val="28"/>
                        <w:szCs w:val="28"/>
                      </w:rPr>
                    </w:pPr>
                    <w:proofErr w:type="spellStart"/>
                    <w:r w:rsidRPr="00042A4A">
                      <w:rPr>
                        <w:color w:val="0D0D0D" w:themeColor="text1" w:themeTint="F2"/>
                        <w:sz w:val="28"/>
                        <w:szCs w:val="28"/>
                      </w:rPr>
                      <w:t>Paulius</w:t>
                    </w:r>
                    <w:proofErr w:type="spellEnd"/>
                    <w:r w:rsidRPr="00042A4A">
                      <w:rPr>
                        <w:color w:val="0D0D0D" w:themeColor="text1" w:themeTint="F2"/>
                        <w:sz w:val="28"/>
                        <w:szCs w:val="28"/>
                      </w:rPr>
                      <w:t xml:space="preserve"> </w:t>
                    </w:r>
                    <w:proofErr w:type="spellStart"/>
                    <w:r w:rsidRPr="00042A4A">
                      <w:rPr>
                        <w:color w:val="0D0D0D" w:themeColor="text1" w:themeTint="F2"/>
                        <w:sz w:val="28"/>
                        <w:szCs w:val="28"/>
                      </w:rPr>
                      <w:t>Miliunas</w:t>
                    </w:r>
                    <w:proofErr w:type="spellEnd"/>
                  </w:p>
                </w:sdtContent>
              </w:sdt>
              <w:sdt>
                <w:sdtPr>
                  <w:rPr>
                    <w:color w:val="0D0D0D" w:themeColor="text1" w:themeTint="F2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673C223FD9B64AA6A016F7AAD3DE46C8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9-10-03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:rsidR="00042A4A" w:rsidRPr="00042A4A" w:rsidRDefault="007B466F">
                    <w:pPr>
                      <w:pStyle w:val="NoSpacing"/>
                      <w:rPr>
                        <w:color w:val="0D0D0D" w:themeColor="text1" w:themeTint="F2"/>
                        <w:sz w:val="28"/>
                        <w:szCs w:val="28"/>
                      </w:rPr>
                    </w:pPr>
                    <w:r>
                      <w:rPr>
                        <w:color w:val="0D0D0D" w:themeColor="text1" w:themeTint="F2"/>
                        <w:sz w:val="28"/>
                        <w:szCs w:val="28"/>
                        <w:lang w:val="en-US"/>
                      </w:rPr>
                      <w:t>10-3-2019</w:t>
                    </w:r>
                  </w:p>
                </w:sdtContent>
              </w:sdt>
              <w:p w:rsidR="00042A4A" w:rsidRPr="00042A4A" w:rsidRDefault="00042A4A">
                <w:pPr>
                  <w:pStyle w:val="NoSpacing"/>
                  <w:rPr>
                    <w:color w:val="0D0D0D" w:themeColor="text1" w:themeTint="F2"/>
                  </w:rPr>
                </w:pPr>
              </w:p>
            </w:tc>
          </w:tr>
        </w:tbl>
        <w:p w:rsidR="00042A4A" w:rsidRDefault="00042A4A">
          <w:pPr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br w:type="page"/>
          </w:r>
        </w:p>
      </w:sdtContent>
    </w:sdt>
    <w:p w:rsidR="00B4730B" w:rsidRPr="00042A4A" w:rsidRDefault="00B4730B" w:rsidP="00042A4A">
      <w:pPr>
        <w:jc w:val="center"/>
        <w:rPr>
          <w:b/>
          <w:sz w:val="40"/>
          <w:szCs w:val="40"/>
        </w:rPr>
      </w:pPr>
      <w:r w:rsidRPr="00042A4A">
        <w:rPr>
          <w:b/>
          <w:sz w:val="40"/>
          <w:szCs w:val="40"/>
        </w:rPr>
        <w:lastRenderedPageBreak/>
        <w:t>Smart metal detector</w:t>
      </w:r>
    </w:p>
    <w:p w:rsidR="00B4730B" w:rsidRPr="00BD6EF6" w:rsidRDefault="00B4730B">
      <w:pPr>
        <w:rPr>
          <w:b/>
          <w:sz w:val="32"/>
          <w:szCs w:val="32"/>
        </w:rPr>
      </w:pPr>
      <w:r w:rsidRPr="00BD6EF6">
        <w:rPr>
          <w:b/>
          <w:sz w:val="32"/>
          <w:szCs w:val="32"/>
        </w:rPr>
        <w:t>Project description</w:t>
      </w:r>
    </w:p>
    <w:p w:rsidR="00B4730B" w:rsidRPr="00BD6EF6" w:rsidRDefault="0042183D">
      <w:pPr>
        <w:rPr>
          <w:sz w:val="24"/>
          <w:szCs w:val="24"/>
        </w:rPr>
      </w:pPr>
      <w:r w:rsidRPr="00BD6EF6">
        <w:rPr>
          <w:sz w:val="24"/>
          <w:szCs w:val="24"/>
        </w:rPr>
        <w:t xml:space="preserve">Metal detectors work </w:t>
      </w:r>
      <w:r w:rsidR="00FB13E4">
        <w:rPr>
          <w:sz w:val="24"/>
          <w:szCs w:val="24"/>
        </w:rPr>
        <w:t xml:space="preserve">in </w:t>
      </w:r>
      <w:r w:rsidR="002F7CB2">
        <w:rPr>
          <w:sz w:val="24"/>
          <w:szCs w:val="24"/>
        </w:rPr>
        <w:t xml:space="preserve">a </w:t>
      </w:r>
      <w:r w:rsidRPr="00BD6EF6">
        <w:rPr>
          <w:sz w:val="24"/>
          <w:szCs w:val="24"/>
        </w:rPr>
        <w:t xml:space="preserve">very interesting way. </w:t>
      </w:r>
      <w:r w:rsidR="00A44B70" w:rsidRPr="00BD6EF6">
        <w:rPr>
          <w:sz w:val="24"/>
          <w:szCs w:val="24"/>
        </w:rPr>
        <w:t>Transmitting</w:t>
      </w:r>
      <w:r w:rsidRPr="00BD6EF6">
        <w:rPr>
          <w:sz w:val="24"/>
          <w:szCs w:val="24"/>
        </w:rPr>
        <w:t xml:space="preserve"> coil creating </w:t>
      </w:r>
      <w:r w:rsidR="00D75F28" w:rsidRPr="00BD6EF6">
        <w:rPr>
          <w:sz w:val="24"/>
          <w:szCs w:val="24"/>
        </w:rPr>
        <w:t xml:space="preserve">a </w:t>
      </w:r>
      <w:r w:rsidRPr="00BD6EF6">
        <w:rPr>
          <w:sz w:val="24"/>
          <w:szCs w:val="24"/>
        </w:rPr>
        <w:t xml:space="preserve">magnetic field which gets disturbed due </w:t>
      </w:r>
      <w:r w:rsidR="00D75F28" w:rsidRPr="00BD6EF6">
        <w:rPr>
          <w:sz w:val="24"/>
          <w:szCs w:val="24"/>
        </w:rPr>
        <w:t xml:space="preserve">to </w:t>
      </w:r>
      <w:r w:rsidRPr="00BD6EF6">
        <w:rPr>
          <w:sz w:val="24"/>
          <w:szCs w:val="24"/>
        </w:rPr>
        <w:t xml:space="preserve">metal objects in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ground. Metal objects receive part of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magnetic field </w:t>
      </w:r>
      <w:r w:rsidR="006A4EB9" w:rsidRPr="00BD6EF6">
        <w:rPr>
          <w:sz w:val="24"/>
          <w:szCs w:val="24"/>
        </w:rPr>
        <w:t xml:space="preserve">energy </w:t>
      </w:r>
      <w:r w:rsidRPr="00BD6EF6">
        <w:rPr>
          <w:sz w:val="24"/>
          <w:szCs w:val="24"/>
        </w:rPr>
        <w:t xml:space="preserve">and create </w:t>
      </w:r>
      <w:r w:rsidR="00D75F28" w:rsidRPr="00BD6EF6">
        <w:rPr>
          <w:sz w:val="24"/>
          <w:szCs w:val="24"/>
        </w:rPr>
        <w:t>their</w:t>
      </w:r>
      <w:r w:rsidRPr="00BD6EF6">
        <w:rPr>
          <w:sz w:val="24"/>
          <w:szCs w:val="24"/>
        </w:rPr>
        <w:t xml:space="preserve"> own fields. These week fields create </w:t>
      </w:r>
      <w:r w:rsidR="00D75F28" w:rsidRPr="00BD6EF6">
        <w:rPr>
          <w:sz w:val="24"/>
          <w:szCs w:val="24"/>
        </w:rPr>
        <w:t xml:space="preserve">a </w:t>
      </w:r>
      <w:r w:rsidRPr="00BD6EF6">
        <w:rPr>
          <w:sz w:val="24"/>
          <w:szCs w:val="24"/>
        </w:rPr>
        <w:t>disturbed</w:t>
      </w:r>
      <w:r w:rsidR="00A44B70" w:rsidRPr="00BD6EF6">
        <w:rPr>
          <w:sz w:val="24"/>
          <w:szCs w:val="24"/>
        </w:rPr>
        <w:t xml:space="preserve"> signal</w:t>
      </w:r>
      <w:r w:rsidRPr="00BD6EF6">
        <w:rPr>
          <w:sz w:val="24"/>
          <w:szCs w:val="24"/>
        </w:rPr>
        <w:t xml:space="preserve"> on </w:t>
      </w:r>
      <w:r w:rsidR="002F7CB2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>receiving coil.</w:t>
      </w:r>
      <w:r w:rsidR="00A44B70" w:rsidRPr="00BD6EF6">
        <w:rPr>
          <w:sz w:val="24"/>
          <w:szCs w:val="24"/>
        </w:rPr>
        <w:t xml:space="preserve"> </w:t>
      </w:r>
    </w:p>
    <w:p w:rsidR="006A4EB9" w:rsidRPr="00BD6EF6" w:rsidRDefault="002F7CB2">
      <w:pPr>
        <w:rPr>
          <w:sz w:val="24"/>
          <w:szCs w:val="24"/>
        </w:rPr>
      </w:pPr>
      <w:r>
        <w:rPr>
          <w:sz w:val="24"/>
          <w:szCs w:val="24"/>
        </w:rPr>
        <w:t>The c</w:t>
      </w:r>
      <w:r w:rsidR="00A44B70" w:rsidRPr="00BD6EF6">
        <w:rPr>
          <w:sz w:val="24"/>
          <w:szCs w:val="24"/>
        </w:rPr>
        <w:t xml:space="preserve">oil driver module will generate </w:t>
      </w:r>
      <w:r w:rsidR="006A4EB9" w:rsidRPr="00BD6EF6">
        <w:rPr>
          <w:sz w:val="24"/>
          <w:szCs w:val="24"/>
        </w:rPr>
        <w:t xml:space="preserve">few different frequencies, </w:t>
      </w:r>
      <w:r>
        <w:rPr>
          <w:sz w:val="24"/>
          <w:szCs w:val="24"/>
        </w:rPr>
        <w:t xml:space="preserve">the </w:t>
      </w:r>
      <w:r w:rsidR="006A4EB9" w:rsidRPr="00BD6EF6">
        <w:rPr>
          <w:sz w:val="24"/>
          <w:szCs w:val="24"/>
        </w:rPr>
        <w:t xml:space="preserve">modulator will add </w:t>
      </w:r>
      <w:proofErr w:type="spellStart"/>
      <w:r>
        <w:rPr>
          <w:sz w:val="24"/>
          <w:szCs w:val="24"/>
        </w:rPr>
        <w:t>the</w:t>
      </w:r>
      <w:proofErr w:type="spellEnd"/>
      <w:r w:rsidR="006A4EB9" w:rsidRPr="00BD6EF6">
        <w:rPr>
          <w:sz w:val="24"/>
          <w:szCs w:val="24"/>
        </w:rPr>
        <w:t xml:space="preserve"> to make square</w:t>
      </w:r>
      <w:r w:rsidR="00A44B70" w:rsidRPr="00BD6EF6">
        <w:rPr>
          <w:sz w:val="24"/>
          <w:szCs w:val="24"/>
        </w:rPr>
        <w:t xml:space="preserve"> waves to drive transmit coil. Receiving </w:t>
      </w:r>
      <w:r>
        <w:rPr>
          <w:sz w:val="24"/>
          <w:szCs w:val="24"/>
        </w:rPr>
        <w:t xml:space="preserve">the </w:t>
      </w:r>
      <w:r w:rsidR="00A44B70" w:rsidRPr="00BD6EF6">
        <w:rPr>
          <w:sz w:val="24"/>
          <w:szCs w:val="24"/>
        </w:rPr>
        <w:t xml:space="preserve">coil will pick up </w:t>
      </w:r>
      <w:r w:rsidR="00D75F28" w:rsidRPr="00BD6EF6">
        <w:rPr>
          <w:sz w:val="24"/>
          <w:szCs w:val="24"/>
        </w:rPr>
        <w:t xml:space="preserve">the </w:t>
      </w:r>
      <w:r w:rsidR="00A44B70" w:rsidRPr="00BD6EF6">
        <w:rPr>
          <w:sz w:val="24"/>
          <w:szCs w:val="24"/>
        </w:rPr>
        <w:t>magnetic field</w:t>
      </w:r>
      <w:r w:rsidR="006A4EB9" w:rsidRPr="00BD6EF6">
        <w:rPr>
          <w:sz w:val="24"/>
          <w:szCs w:val="24"/>
        </w:rPr>
        <w:t>s from metal objects,</w:t>
      </w:r>
      <w:r w:rsidR="00D75F28" w:rsidRPr="00BD6EF6">
        <w:rPr>
          <w:sz w:val="24"/>
          <w:szCs w:val="24"/>
        </w:rPr>
        <w:t xml:space="preserve"> </w:t>
      </w:r>
      <w:r w:rsidR="006A4EB9" w:rsidRPr="00BD6EF6">
        <w:rPr>
          <w:sz w:val="24"/>
          <w:szCs w:val="24"/>
        </w:rPr>
        <w:t xml:space="preserve">produce </w:t>
      </w:r>
      <w:r>
        <w:rPr>
          <w:sz w:val="24"/>
          <w:szCs w:val="24"/>
        </w:rPr>
        <w:t xml:space="preserve">a </w:t>
      </w:r>
      <w:r w:rsidR="00A44B70" w:rsidRPr="00BD6EF6">
        <w:rPr>
          <w:sz w:val="24"/>
          <w:szCs w:val="24"/>
        </w:rPr>
        <w:t xml:space="preserve">signal </w:t>
      </w:r>
      <w:r w:rsidR="006A4EB9" w:rsidRPr="00BD6EF6">
        <w:rPr>
          <w:sz w:val="24"/>
          <w:szCs w:val="24"/>
        </w:rPr>
        <w:t>which</w:t>
      </w:r>
      <w:r w:rsidR="00A44B70" w:rsidRPr="00BD6EF6">
        <w:rPr>
          <w:sz w:val="24"/>
          <w:szCs w:val="24"/>
        </w:rPr>
        <w:t xml:space="preserve"> will be amplified to levels for MCU to accept and process</w:t>
      </w:r>
      <w:r w:rsidR="007B466F" w:rsidRPr="00BD6EF6">
        <w:rPr>
          <w:sz w:val="24"/>
          <w:szCs w:val="24"/>
        </w:rPr>
        <w:t xml:space="preserve"> signals</w:t>
      </w:r>
      <w:r w:rsidR="00A44B70" w:rsidRPr="00BD6EF6">
        <w:rPr>
          <w:sz w:val="24"/>
          <w:szCs w:val="24"/>
        </w:rPr>
        <w:t xml:space="preserve">. </w:t>
      </w:r>
    </w:p>
    <w:p w:rsidR="003935AA" w:rsidRPr="00BD6EF6" w:rsidRDefault="003935AA">
      <w:pPr>
        <w:rPr>
          <w:sz w:val="24"/>
          <w:szCs w:val="24"/>
        </w:rPr>
      </w:pPr>
      <w:r w:rsidRPr="00BD6EF6">
        <w:rPr>
          <w:sz w:val="24"/>
          <w:szCs w:val="24"/>
        </w:rPr>
        <w:t xml:space="preserve">MCU will provide logic to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metal detector. It will connect to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>smartphone</w:t>
      </w:r>
      <w:r w:rsidR="007B466F" w:rsidRPr="00BD6EF6">
        <w:rPr>
          <w:sz w:val="24"/>
          <w:szCs w:val="24"/>
        </w:rPr>
        <w:t xml:space="preserve"> through Bluetooth, where</w:t>
      </w:r>
      <w:r w:rsidRPr="00BD6EF6">
        <w:rPr>
          <w:sz w:val="24"/>
          <w:szCs w:val="24"/>
        </w:rPr>
        <w:t xml:space="preserve"> all settings and menus will be available. In addition, this metal detector will have </w:t>
      </w:r>
      <w:r w:rsidR="00D75F28" w:rsidRPr="00BD6EF6">
        <w:rPr>
          <w:sz w:val="24"/>
          <w:szCs w:val="24"/>
        </w:rPr>
        <w:t xml:space="preserve">an </w:t>
      </w:r>
      <w:r w:rsidRPr="00BD6EF6">
        <w:rPr>
          <w:sz w:val="24"/>
          <w:szCs w:val="24"/>
        </w:rPr>
        <w:t xml:space="preserve">accelerometer to detect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>position</w:t>
      </w:r>
      <w:r w:rsidR="006A4EB9" w:rsidRPr="00BD6EF6">
        <w:rPr>
          <w:sz w:val="24"/>
          <w:szCs w:val="24"/>
        </w:rPr>
        <w:t xml:space="preserve"> of it</w:t>
      </w:r>
      <w:r w:rsidRPr="00BD6EF6">
        <w:rPr>
          <w:sz w:val="24"/>
          <w:szCs w:val="24"/>
        </w:rPr>
        <w:t xml:space="preserve"> </w:t>
      </w:r>
      <w:r w:rsidR="006A4EB9" w:rsidRPr="00BD6EF6">
        <w:rPr>
          <w:sz w:val="24"/>
          <w:szCs w:val="24"/>
        </w:rPr>
        <w:t>to draw</w:t>
      </w:r>
      <w:r w:rsidRPr="00BD6EF6">
        <w:rPr>
          <w:sz w:val="24"/>
          <w:szCs w:val="24"/>
        </w:rPr>
        <w:t xml:space="preserve"> </w:t>
      </w:r>
      <w:r w:rsidR="002F7CB2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shape of </w:t>
      </w:r>
      <w:r w:rsidR="00D75F28" w:rsidRPr="00BD6EF6">
        <w:rPr>
          <w:sz w:val="24"/>
          <w:szCs w:val="24"/>
        </w:rPr>
        <w:t xml:space="preserve">an </w:t>
      </w:r>
      <w:r w:rsidRPr="00BD6EF6">
        <w:rPr>
          <w:sz w:val="24"/>
          <w:szCs w:val="24"/>
        </w:rPr>
        <w:t xml:space="preserve">object we are detecting. </w:t>
      </w:r>
      <w:r w:rsidR="00D75F28" w:rsidRPr="00BD6EF6">
        <w:rPr>
          <w:sz w:val="24"/>
          <w:szCs w:val="24"/>
        </w:rPr>
        <w:t>The s</w:t>
      </w:r>
      <w:r w:rsidRPr="00BD6EF6">
        <w:rPr>
          <w:sz w:val="24"/>
          <w:szCs w:val="24"/>
        </w:rPr>
        <w:t xml:space="preserve">martphone will be able to display this image for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user. </w:t>
      </w:r>
    </w:p>
    <w:p w:rsidR="007B466F" w:rsidRDefault="002F7CB2">
      <w:pPr>
        <w:rPr>
          <w:sz w:val="24"/>
          <w:szCs w:val="24"/>
        </w:rPr>
      </w:pPr>
      <w:r>
        <w:rPr>
          <w:sz w:val="24"/>
          <w:szCs w:val="24"/>
        </w:rPr>
        <w:t>In the f</w:t>
      </w:r>
      <w:r w:rsidR="007B466F" w:rsidRPr="00BD6EF6">
        <w:rPr>
          <w:sz w:val="24"/>
          <w:szCs w:val="24"/>
        </w:rPr>
        <w:t>irst</w:t>
      </w:r>
      <w:r w:rsidR="00482BAD">
        <w:rPr>
          <w:sz w:val="24"/>
          <w:szCs w:val="24"/>
        </w:rPr>
        <w:t xml:space="preserve"> semester</w:t>
      </w:r>
      <w:r w:rsidR="00FB13E4">
        <w:rPr>
          <w:sz w:val="24"/>
          <w:szCs w:val="24"/>
        </w:rPr>
        <w:t>,</w:t>
      </w:r>
      <w:r w:rsidR="007B466F" w:rsidRPr="00BD6EF6">
        <w:rPr>
          <w:sz w:val="24"/>
          <w:szCs w:val="24"/>
        </w:rPr>
        <w:t xml:space="preserve"> I will concentrate on </w:t>
      </w:r>
      <w:r w:rsidR="00FB13E4">
        <w:rPr>
          <w:sz w:val="24"/>
          <w:szCs w:val="24"/>
        </w:rPr>
        <w:t xml:space="preserve">the </w:t>
      </w:r>
      <w:r w:rsidR="007B466F" w:rsidRPr="00BD6EF6">
        <w:rPr>
          <w:sz w:val="24"/>
          <w:szCs w:val="24"/>
        </w:rPr>
        <w:t>hardware side. I will experiment with coils; my goal is to achieve accuracy in detecting edges of objects. This will make shape draw more accurately.</w:t>
      </w:r>
      <w:r w:rsidR="00482BAD">
        <w:rPr>
          <w:sz w:val="24"/>
          <w:szCs w:val="24"/>
        </w:rPr>
        <w:t xml:space="preserve"> </w:t>
      </w:r>
    </w:p>
    <w:p w:rsidR="00F87AC6" w:rsidRPr="00F87AC6" w:rsidRDefault="00F87AC6">
      <w:pPr>
        <w:rPr>
          <w:b/>
          <w:sz w:val="32"/>
          <w:szCs w:val="32"/>
        </w:rPr>
      </w:pPr>
      <w:r w:rsidRPr="00F87AC6">
        <w:rPr>
          <w:b/>
          <w:sz w:val="32"/>
          <w:szCs w:val="32"/>
        </w:rPr>
        <w:t>Timeline for deliverables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 xml:space="preserve">Week 1 – 4 project planning and designing. 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>Week 5 – 8 Project prototyping and testing.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>Week 9 – 12 Coil research and application.</w:t>
      </w:r>
    </w:p>
    <w:p w:rsidR="00F87AC6" w:rsidRDefault="00F87AC6">
      <w:pPr>
        <w:rPr>
          <w:sz w:val="24"/>
          <w:szCs w:val="24"/>
        </w:rPr>
      </w:pPr>
      <w:r>
        <w:rPr>
          <w:sz w:val="24"/>
          <w:szCs w:val="24"/>
        </w:rPr>
        <w:t>December week</w:t>
      </w:r>
      <w:r w:rsidR="00482BAD">
        <w:rPr>
          <w:sz w:val="24"/>
          <w:szCs w:val="24"/>
        </w:rPr>
        <w:t xml:space="preserve"> Project demonstration preparation and poster design.</w:t>
      </w:r>
      <w:bookmarkStart w:id="0" w:name="_GoBack"/>
      <w:bookmarkEnd w:id="0"/>
    </w:p>
    <w:p w:rsidR="002F7CB2" w:rsidRPr="00F87AC6" w:rsidRDefault="002F7CB2">
      <w:pPr>
        <w:rPr>
          <w:b/>
          <w:sz w:val="32"/>
          <w:szCs w:val="32"/>
        </w:rPr>
      </w:pPr>
      <w:r w:rsidRPr="00F87AC6">
        <w:rPr>
          <w:b/>
          <w:sz w:val="32"/>
          <w:szCs w:val="32"/>
        </w:rPr>
        <w:t>Project requirement</w:t>
      </w:r>
    </w:p>
    <w:p w:rsidR="002F7CB2" w:rsidRDefault="002F7CB2">
      <w:pPr>
        <w:rPr>
          <w:sz w:val="24"/>
          <w:szCs w:val="24"/>
        </w:rPr>
      </w:pPr>
      <w:r>
        <w:rPr>
          <w:sz w:val="24"/>
          <w:szCs w:val="24"/>
        </w:rPr>
        <w:t xml:space="preserve">Portable device. Lightweight for </w:t>
      </w:r>
      <w:r w:rsidR="00F87AC6">
        <w:rPr>
          <w:sz w:val="24"/>
          <w:szCs w:val="24"/>
        </w:rPr>
        <w:t>easy</w:t>
      </w:r>
      <w:r>
        <w:rPr>
          <w:sz w:val="24"/>
          <w:szCs w:val="24"/>
        </w:rPr>
        <w:t xml:space="preserve"> handling. Materials will be </w:t>
      </w:r>
      <w:r w:rsidR="00F87AC6">
        <w:rPr>
          <w:sz w:val="24"/>
          <w:szCs w:val="24"/>
        </w:rPr>
        <w:t xml:space="preserve">used, </w:t>
      </w:r>
      <w:proofErr w:type="spellStart"/>
      <w:r>
        <w:rPr>
          <w:sz w:val="24"/>
          <w:szCs w:val="24"/>
        </w:rPr>
        <w:t>aluminum</w:t>
      </w:r>
      <w:proofErr w:type="spellEnd"/>
      <w:r>
        <w:rPr>
          <w:sz w:val="24"/>
          <w:szCs w:val="24"/>
        </w:rPr>
        <w:t xml:space="preserve"> and plastic.</w:t>
      </w:r>
    </w:p>
    <w:p w:rsidR="002F7CB2" w:rsidRDefault="002F7CB2">
      <w:pPr>
        <w:rPr>
          <w:sz w:val="24"/>
          <w:szCs w:val="24"/>
        </w:rPr>
      </w:pPr>
      <w:r>
        <w:rPr>
          <w:sz w:val="24"/>
          <w:szCs w:val="24"/>
        </w:rPr>
        <w:t>The search head must be manually adjustable for signal correction.</w:t>
      </w:r>
    </w:p>
    <w:p w:rsidR="00482BAD" w:rsidRDefault="00482BAD">
      <w:pPr>
        <w:rPr>
          <w:sz w:val="24"/>
          <w:szCs w:val="24"/>
        </w:rPr>
      </w:pP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82BAD" w:rsidRPr="00BD6EF6" w:rsidRDefault="00482BAD">
      <w:pPr>
        <w:rPr>
          <w:sz w:val="24"/>
          <w:szCs w:val="24"/>
        </w:rPr>
      </w:pPr>
    </w:p>
    <w:p w:rsidR="006A4EB9" w:rsidRDefault="007B466F">
      <w:r>
        <w:t xml:space="preserve"> </w:t>
      </w:r>
    </w:p>
    <w:p w:rsidR="00B4730B" w:rsidRPr="00BD6EF6" w:rsidRDefault="00B4730B" w:rsidP="00BD6EF6">
      <w:pPr>
        <w:jc w:val="center"/>
        <w:rPr>
          <w:b/>
          <w:sz w:val="32"/>
          <w:szCs w:val="32"/>
        </w:rPr>
      </w:pPr>
      <w:r w:rsidRPr="00BD6EF6">
        <w:rPr>
          <w:b/>
          <w:sz w:val="32"/>
          <w:szCs w:val="32"/>
        </w:rPr>
        <w:t>Architecture Diagram</w:t>
      </w:r>
    </w:p>
    <w:p w:rsidR="00D85202" w:rsidRPr="00042A4A" w:rsidRDefault="00BD6EF6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0320</wp:posOffset>
            </wp:positionV>
            <wp:extent cx="4008012" cy="416242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ank Diagram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012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85202" w:rsidRPr="00042A4A" w:rsidSect="00042A4A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tTCwsDAwNjY0NTZX0lEKTi0uzszPAykwqwUA8FoY8CwAAAA="/>
  </w:docVars>
  <w:rsids>
    <w:rsidRoot w:val="00B4730B"/>
    <w:rsid w:val="00042A4A"/>
    <w:rsid w:val="002F7CB2"/>
    <w:rsid w:val="003935AA"/>
    <w:rsid w:val="003C6A08"/>
    <w:rsid w:val="0042183D"/>
    <w:rsid w:val="00482BAD"/>
    <w:rsid w:val="00570E14"/>
    <w:rsid w:val="006A4EB9"/>
    <w:rsid w:val="007B466F"/>
    <w:rsid w:val="00A44B70"/>
    <w:rsid w:val="00B04134"/>
    <w:rsid w:val="00B4730B"/>
    <w:rsid w:val="00BD6EF6"/>
    <w:rsid w:val="00D75F28"/>
    <w:rsid w:val="00D85202"/>
    <w:rsid w:val="00F87AC6"/>
    <w:rsid w:val="00FB13E4"/>
    <w:rsid w:val="00FB4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D6C81"/>
  <w15:chartTrackingRefBased/>
  <w15:docId w15:val="{DE7EEC91-DB85-4DD1-BAC5-AE287AFB8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2A4A"/>
  </w:style>
  <w:style w:type="paragraph" w:styleId="Heading1">
    <w:name w:val="heading 1"/>
    <w:basedOn w:val="Normal"/>
    <w:next w:val="Normal"/>
    <w:link w:val="Heading1Char"/>
    <w:uiPriority w:val="9"/>
    <w:qFormat/>
    <w:rsid w:val="00042A4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A4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2A4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2A4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2A4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2A4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2A4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2A4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2A4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A4A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A4A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2A4A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2A4A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2A4A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2A4A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2A4A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2A4A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2A4A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42A4A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42A4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2A4A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2A4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42A4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042A4A"/>
    <w:rPr>
      <w:b/>
      <w:bCs/>
    </w:rPr>
  </w:style>
  <w:style w:type="character" w:styleId="Emphasis">
    <w:name w:val="Emphasis"/>
    <w:basedOn w:val="DefaultParagraphFont"/>
    <w:uiPriority w:val="20"/>
    <w:qFormat/>
    <w:rsid w:val="00042A4A"/>
    <w:rPr>
      <w:i/>
      <w:iCs/>
    </w:rPr>
  </w:style>
  <w:style w:type="paragraph" w:styleId="NoSpacing">
    <w:name w:val="No Spacing"/>
    <w:link w:val="NoSpacingChar"/>
    <w:uiPriority w:val="1"/>
    <w:qFormat/>
    <w:rsid w:val="00042A4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42A4A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42A4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2A4A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2A4A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42A4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42A4A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42A4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42A4A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42A4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2A4A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042A4A"/>
  </w:style>
  <w:style w:type="paragraph" w:styleId="BalloonText">
    <w:name w:val="Balloon Text"/>
    <w:basedOn w:val="Normal"/>
    <w:link w:val="BalloonTextChar"/>
    <w:uiPriority w:val="99"/>
    <w:semiHidden/>
    <w:unhideWhenUsed/>
    <w:rsid w:val="00D852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2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077794B15784E1681692FBB59D98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53754-5119-4145-A7FB-06443B43E884}"/>
      </w:docPartPr>
      <w:docPartBody>
        <w:p w:rsidR="0050369F" w:rsidRDefault="00316113" w:rsidP="00316113">
          <w:pPr>
            <w:pStyle w:val="7077794B15784E1681692FBB59D983A6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B0B4BF2D57EB42DC8C24258ADE68D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8BDF9-247A-4FA5-A13F-79CBC189B5EC}"/>
      </w:docPartPr>
      <w:docPartBody>
        <w:p w:rsidR="0050369F" w:rsidRDefault="00316113" w:rsidP="00316113">
          <w:pPr>
            <w:pStyle w:val="B0B4BF2D57EB42DC8C24258ADE68DBA2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C06FBBA8785D4D81BA2F039DB0681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3FC14-A992-4C37-8AEC-C503649866DA}"/>
      </w:docPartPr>
      <w:docPartBody>
        <w:p w:rsidR="0050369F" w:rsidRDefault="00316113" w:rsidP="00316113">
          <w:pPr>
            <w:pStyle w:val="C06FBBA8785D4D81BA2F039DB0681062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A3AA0995E5064AAEB19C994D4068A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C5D13-3A13-4930-B977-4FFF9CC148BD}"/>
      </w:docPartPr>
      <w:docPartBody>
        <w:p w:rsidR="0050369F" w:rsidRDefault="00316113" w:rsidP="00316113">
          <w:pPr>
            <w:pStyle w:val="A3AA0995E5064AAEB19C994D4068A5C7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673C223FD9B64AA6A016F7AAD3DE4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2124B-9681-41E6-8321-85A30E32E628}"/>
      </w:docPartPr>
      <w:docPartBody>
        <w:p w:rsidR="0050369F" w:rsidRDefault="00316113" w:rsidP="00316113">
          <w:pPr>
            <w:pStyle w:val="673C223FD9B64AA6A016F7AAD3DE46C8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6113"/>
    <w:rsid w:val="001C3312"/>
    <w:rsid w:val="00243D49"/>
    <w:rsid w:val="002F7A8D"/>
    <w:rsid w:val="00316113"/>
    <w:rsid w:val="00461EE4"/>
    <w:rsid w:val="00473024"/>
    <w:rsid w:val="0050369F"/>
    <w:rsid w:val="00617E85"/>
    <w:rsid w:val="00BD0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77794B15784E1681692FBB59D983A6">
    <w:name w:val="7077794B15784E1681692FBB59D983A6"/>
    <w:rsid w:val="00316113"/>
  </w:style>
  <w:style w:type="paragraph" w:customStyle="1" w:styleId="B0B4BF2D57EB42DC8C24258ADE68DBA2">
    <w:name w:val="B0B4BF2D57EB42DC8C24258ADE68DBA2"/>
    <w:rsid w:val="00316113"/>
  </w:style>
  <w:style w:type="paragraph" w:customStyle="1" w:styleId="C06FBBA8785D4D81BA2F039DB0681062">
    <w:name w:val="C06FBBA8785D4D81BA2F039DB0681062"/>
    <w:rsid w:val="00316113"/>
  </w:style>
  <w:style w:type="paragraph" w:customStyle="1" w:styleId="A3AA0995E5064AAEB19C994D4068A5C7">
    <w:name w:val="A3AA0995E5064AAEB19C994D4068A5C7"/>
    <w:rsid w:val="00316113"/>
  </w:style>
  <w:style w:type="paragraph" w:customStyle="1" w:styleId="673C223FD9B64AA6A016F7AAD3DE46C8">
    <w:name w:val="673C223FD9B64AA6A016F7AAD3DE46C8"/>
    <w:rsid w:val="003161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0-0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CCCCFE-837B-4F79-9D68-26949C8A0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5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rt Metal Detector</vt:lpstr>
    </vt:vector>
  </TitlesOfParts>
  <Company>Galway Mayo Institute of Technology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 Metal Detector</dc:title>
  <dc:subject>Project Proposal</dc:subject>
  <dc:creator>Paulius Miliunas</dc:creator>
  <cp:keywords/>
  <dc:description/>
  <cp:lastModifiedBy>PAULIUS MILIUNAS - STUDENT</cp:lastModifiedBy>
  <cp:revision>10</cp:revision>
  <dcterms:created xsi:type="dcterms:W3CDTF">2019-09-27T06:20:00Z</dcterms:created>
  <dcterms:modified xsi:type="dcterms:W3CDTF">2019-10-25T18:41:00Z</dcterms:modified>
</cp:coreProperties>
</file>